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5770" w:rsidRDefault="00765770" w:rsidP="00765770">
      <w:pPr>
        <w:pStyle w:val="Header"/>
        <w:tabs>
          <w:tab w:val="left" w:pos="3437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hAnsi="Times New Roman" w:cs="Times New Roman"/>
          <w:b/>
          <w:bCs/>
          <w:sz w:val="28"/>
          <w:szCs w:val="28"/>
        </w:rPr>
        <w:tab/>
        <w:t xml:space="preserve"> </w:t>
      </w:r>
    </w:p>
    <w:p w:rsidR="00765770" w:rsidRDefault="00765770" w:rsidP="00765770">
      <w:pPr>
        <w:pStyle w:val="Header"/>
        <w:rPr>
          <w:rFonts w:ascii="Arial" w:hAnsi="Arial" w:cs="Arial"/>
          <w:color w:val="222222"/>
          <w:shd w:val="clear" w:color="auto" w:fill="FFFFFF"/>
        </w:rPr>
      </w:pPr>
    </w:p>
    <w:p w:rsidR="00765770" w:rsidRDefault="00765770" w:rsidP="009B2817">
      <w:pPr>
        <w:rPr>
          <w:rFonts w:ascii="Times New Roman" w:hAnsi="Times New Roman" w:cs="Times New Roman"/>
        </w:rPr>
      </w:pPr>
    </w:p>
    <w:p w:rsidR="001E12E7" w:rsidRPr="00563155" w:rsidRDefault="001E12E7" w:rsidP="009B281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D7C0A">
        <w:rPr>
          <w:rFonts w:ascii="Times New Roman" w:hAnsi="Times New Roman" w:cs="Times New Roman"/>
        </w:rPr>
        <w:t xml:space="preserve">1) Name of </w:t>
      </w:r>
      <w:r w:rsidR="00CF6648" w:rsidRPr="002D7C0A">
        <w:rPr>
          <w:rFonts w:ascii="Times New Roman" w:hAnsi="Times New Roman" w:cs="Times New Roman"/>
        </w:rPr>
        <w:t>Seminar</w:t>
      </w:r>
      <w:r w:rsidR="00CF6648" w:rsidRPr="002D7C0A">
        <w:rPr>
          <w:rFonts w:ascii="Times New Roman" w:hAnsi="Times New Roman" w:cs="Times New Roman"/>
          <w:sz w:val="12"/>
          <w:szCs w:val="12"/>
        </w:rPr>
        <w:t>:</w:t>
      </w:r>
      <w:r w:rsidR="00212EEA">
        <w:rPr>
          <w:rFonts w:ascii="Times New Roman" w:hAnsi="Times New Roman" w:cs="Times New Roman"/>
          <w:b/>
          <w:bCs/>
          <w:sz w:val="16"/>
          <w:szCs w:val="16"/>
        </w:rPr>
        <w:t xml:space="preserve">   </w:t>
      </w:r>
      <w:r w:rsidR="00563155" w:rsidRPr="00455182">
        <w:rPr>
          <w:rFonts w:ascii="Times New Roman" w:hAnsi="Times New Roman" w:cs="Times New Roman"/>
        </w:rPr>
        <w:t>Seminar on innovation</w:t>
      </w:r>
      <w:r w:rsidR="00563155" w:rsidRPr="00611772">
        <w:rPr>
          <w:rFonts w:ascii="Times New Roman" w:hAnsi="Times New Roman" w:cs="Times New Roman"/>
        </w:rPr>
        <w:t xml:space="preserve"> </w:t>
      </w:r>
      <w:r w:rsidR="00611772" w:rsidRPr="00611772">
        <w:rPr>
          <w:rFonts w:ascii="Times New Roman" w:hAnsi="Times New Roman" w:cs="Times New Roman"/>
        </w:rPr>
        <w:t>and Start up</w:t>
      </w:r>
    </w:p>
    <w:p w:rsidR="00C02FC0" w:rsidRDefault="001E12E7" w:rsidP="006107AB">
      <w:pPr>
        <w:rPr>
          <w:rFonts w:ascii="Times New Roman" w:hAnsi="Times New Roman" w:cs="Times New Roman"/>
        </w:rPr>
      </w:pPr>
      <w:r w:rsidRPr="002D7C0A">
        <w:rPr>
          <w:rFonts w:ascii="Times New Roman" w:hAnsi="Times New Roman" w:cs="Times New Roman"/>
        </w:rPr>
        <w:t xml:space="preserve">2) Date of </w:t>
      </w:r>
      <w:r w:rsidR="00CF6648" w:rsidRPr="002D7C0A">
        <w:rPr>
          <w:rFonts w:ascii="Times New Roman" w:hAnsi="Times New Roman" w:cs="Times New Roman"/>
        </w:rPr>
        <w:t>seminar:</w:t>
      </w:r>
      <w:r w:rsidR="00630EBC" w:rsidRPr="002D7C0A">
        <w:rPr>
          <w:rFonts w:ascii="Times New Roman" w:hAnsi="Times New Roman" w:cs="Times New Roman"/>
        </w:rPr>
        <w:t xml:space="preserve"> </w:t>
      </w:r>
      <w:r w:rsidR="00563155">
        <w:rPr>
          <w:rFonts w:ascii="Times New Roman" w:hAnsi="Times New Roman" w:cs="Times New Roman"/>
        </w:rPr>
        <w:t>20</w:t>
      </w:r>
      <w:r w:rsidR="00563155" w:rsidRPr="00563155">
        <w:rPr>
          <w:rFonts w:ascii="Times New Roman" w:hAnsi="Times New Roman" w:cs="Times New Roman"/>
          <w:vertAlign w:val="superscript"/>
        </w:rPr>
        <w:t>th</w:t>
      </w:r>
      <w:r w:rsidR="00563155">
        <w:rPr>
          <w:rFonts w:ascii="Times New Roman" w:hAnsi="Times New Roman" w:cs="Times New Roman"/>
        </w:rPr>
        <w:t xml:space="preserve"> July 2023</w:t>
      </w:r>
    </w:p>
    <w:p w:rsidR="001E12E7" w:rsidRPr="002D7C0A" w:rsidRDefault="00A607F7" w:rsidP="006107AB">
      <w:pPr>
        <w:rPr>
          <w:rFonts w:ascii="Times New Roman" w:hAnsi="Times New Roman" w:cs="Times New Roman"/>
        </w:rPr>
      </w:pPr>
      <w:r w:rsidRPr="002D7C0A">
        <w:rPr>
          <w:rFonts w:ascii="Times New Roman" w:hAnsi="Times New Roman" w:cs="Times New Roman"/>
        </w:rPr>
        <w:t>3) Time</w:t>
      </w:r>
      <w:r w:rsidR="001E12E7" w:rsidRPr="002D7C0A">
        <w:rPr>
          <w:rFonts w:ascii="Times New Roman" w:hAnsi="Times New Roman" w:cs="Times New Roman"/>
        </w:rPr>
        <w:t>:</w:t>
      </w:r>
      <w:r w:rsidR="00630EBC" w:rsidRPr="002D7C0A">
        <w:rPr>
          <w:rFonts w:ascii="Times New Roman" w:hAnsi="Times New Roman" w:cs="Times New Roman"/>
        </w:rPr>
        <w:t xml:space="preserve"> </w:t>
      </w:r>
      <w:r w:rsidR="00563155">
        <w:rPr>
          <w:rFonts w:ascii="Times New Roman" w:hAnsi="Times New Roman" w:cs="Times New Roman"/>
        </w:rPr>
        <w:t>01:00 – 03:00 PM</w:t>
      </w:r>
    </w:p>
    <w:p w:rsidR="008F5D5D" w:rsidRPr="002D7C0A" w:rsidRDefault="002D267C" w:rsidP="00406CDD">
      <w:pPr>
        <w:spacing w:after="0" w:line="240" w:lineRule="auto"/>
        <w:rPr>
          <w:rFonts w:ascii="Times New Roman" w:hAnsi="Times New Roman" w:cs="Times New Roman"/>
        </w:rPr>
      </w:pPr>
      <w:r w:rsidRPr="002D7C0A">
        <w:rPr>
          <w:rFonts w:ascii="Times New Roman" w:hAnsi="Times New Roman" w:cs="Times New Roman"/>
        </w:rPr>
        <w:t xml:space="preserve">4) Name </w:t>
      </w:r>
      <w:r w:rsidR="00D417EF" w:rsidRPr="002D7C0A">
        <w:rPr>
          <w:rFonts w:ascii="Times New Roman" w:hAnsi="Times New Roman" w:cs="Times New Roman"/>
        </w:rPr>
        <w:t>of</w:t>
      </w:r>
      <w:r w:rsidRPr="002D7C0A">
        <w:rPr>
          <w:rFonts w:ascii="Times New Roman" w:hAnsi="Times New Roman" w:cs="Times New Roman"/>
        </w:rPr>
        <w:t xml:space="preserve"> Expert: </w:t>
      </w:r>
      <w:r w:rsidR="00563155">
        <w:rPr>
          <w:rFonts w:ascii="Times New Roman" w:hAnsi="Times New Roman" w:cs="Times New Roman"/>
        </w:rPr>
        <w:t>Dr. Kuntesh K Jani</w:t>
      </w:r>
      <w:r w:rsidR="0031565F">
        <w:rPr>
          <w:rFonts w:ascii="Times New Roman" w:hAnsi="Times New Roman" w:cs="Times New Roman"/>
        </w:rPr>
        <w:t xml:space="preserve"> (Internal Faculty)</w:t>
      </w:r>
    </w:p>
    <w:p w:rsidR="008F5D5D" w:rsidRPr="002D7C0A" w:rsidRDefault="008F5D5D" w:rsidP="008F5D5D">
      <w:pPr>
        <w:spacing w:after="0" w:line="240" w:lineRule="auto"/>
        <w:rPr>
          <w:rFonts w:ascii="Times New Roman" w:hAnsi="Times New Roman" w:cs="Times New Roman"/>
        </w:rPr>
      </w:pPr>
    </w:p>
    <w:p w:rsidR="00C02FC0" w:rsidRDefault="00A607F7" w:rsidP="006107AB">
      <w:pPr>
        <w:rPr>
          <w:rFonts w:ascii="Times New Roman" w:hAnsi="Times New Roman" w:cs="Times New Roman"/>
        </w:rPr>
      </w:pPr>
      <w:r w:rsidRPr="002D7C0A">
        <w:rPr>
          <w:rFonts w:ascii="Times New Roman" w:hAnsi="Times New Roman" w:cs="Times New Roman"/>
        </w:rPr>
        <w:t>5) Name</w:t>
      </w:r>
      <w:r w:rsidR="001E12E7" w:rsidRPr="002D7C0A">
        <w:rPr>
          <w:rFonts w:ascii="Times New Roman" w:hAnsi="Times New Roman" w:cs="Times New Roman"/>
        </w:rPr>
        <w:t xml:space="preserve"> of Coordinator:</w:t>
      </w:r>
      <w:r w:rsidR="00B361BB">
        <w:rPr>
          <w:rFonts w:ascii="Times New Roman" w:hAnsi="Times New Roman" w:cs="Times New Roman"/>
        </w:rPr>
        <w:t xml:space="preserve"> </w:t>
      </w:r>
      <w:r w:rsidR="00563155">
        <w:rPr>
          <w:rFonts w:ascii="Times New Roman" w:hAnsi="Times New Roman" w:cs="Times New Roman"/>
        </w:rPr>
        <w:t>Dr. Kuntesh K Jani</w:t>
      </w:r>
    </w:p>
    <w:p w:rsidR="001E12E7" w:rsidRPr="002D7C0A" w:rsidRDefault="00E42F12" w:rsidP="006107AB">
      <w:pPr>
        <w:rPr>
          <w:rFonts w:ascii="Times New Roman" w:hAnsi="Times New Roman" w:cs="Times New Roman"/>
        </w:rPr>
      </w:pPr>
      <w:r w:rsidRPr="002D7C0A">
        <w:rPr>
          <w:rFonts w:ascii="Times New Roman" w:hAnsi="Times New Roman" w:cs="Times New Roman"/>
        </w:rPr>
        <w:t>6</w:t>
      </w:r>
      <w:r w:rsidR="001E12E7" w:rsidRPr="002D7C0A">
        <w:rPr>
          <w:rFonts w:ascii="Times New Roman" w:hAnsi="Times New Roman" w:cs="Times New Roman"/>
        </w:rPr>
        <w:t>) Designation of Coordinator:</w:t>
      </w:r>
      <w:r w:rsidR="008F5D5D" w:rsidRPr="002D7C0A">
        <w:rPr>
          <w:rFonts w:ascii="Times New Roman" w:hAnsi="Times New Roman" w:cs="Times New Roman"/>
        </w:rPr>
        <w:t xml:space="preserve"> </w:t>
      </w:r>
      <w:r w:rsidR="00563155">
        <w:rPr>
          <w:rFonts w:ascii="Times New Roman" w:hAnsi="Times New Roman" w:cs="Times New Roman"/>
        </w:rPr>
        <w:t xml:space="preserve">Assistant Professor </w:t>
      </w:r>
    </w:p>
    <w:p w:rsidR="00C02FC0" w:rsidRDefault="00E42F12" w:rsidP="006107AB">
      <w:pPr>
        <w:rPr>
          <w:rFonts w:ascii="Times New Roman" w:hAnsi="Times New Roman" w:cs="Times New Roman"/>
        </w:rPr>
      </w:pPr>
      <w:r w:rsidRPr="002D7C0A">
        <w:rPr>
          <w:rFonts w:ascii="Times New Roman" w:hAnsi="Times New Roman" w:cs="Times New Roman"/>
        </w:rPr>
        <w:t>7</w:t>
      </w:r>
      <w:r w:rsidR="001E12E7" w:rsidRPr="002D7C0A">
        <w:rPr>
          <w:rFonts w:ascii="Times New Roman" w:hAnsi="Times New Roman" w:cs="Times New Roman"/>
        </w:rPr>
        <w:t>) Email ID:</w:t>
      </w:r>
      <w:r w:rsidR="00630EBC" w:rsidRPr="002D7C0A">
        <w:rPr>
          <w:rFonts w:ascii="Times New Roman" w:hAnsi="Times New Roman" w:cs="Times New Roman"/>
        </w:rPr>
        <w:t xml:space="preserve"> </w:t>
      </w:r>
      <w:r w:rsidR="00563155">
        <w:rPr>
          <w:rFonts w:ascii="Times New Roman" w:hAnsi="Times New Roman" w:cs="Times New Roman"/>
        </w:rPr>
        <w:t>kuntesh.jani@ldce.ac.in</w:t>
      </w:r>
    </w:p>
    <w:p w:rsidR="00C02FC0" w:rsidRDefault="001E12E7" w:rsidP="006107AB">
      <w:pPr>
        <w:rPr>
          <w:rFonts w:ascii="Times New Roman" w:hAnsi="Times New Roman" w:cs="Times New Roman"/>
        </w:rPr>
      </w:pPr>
      <w:r w:rsidRPr="002D7C0A">
        <w:rPr>
          <w:rFonts w:ascii="Times New Roman" w:hAnsi="Times New Roman" w:cs="Times New Roman"/>
        </w:rPr>
        <w:t>8) Mobile No</w:t>
      </w:r>
      <w:r w:rsidR="00A607F7" w:rsidRPr="002D7C0A">
        <w:rPr>
          <w:rFonts w:ascii="Times New Roman" w:hAnsi="Times New Roman" w:cs="Times New Roman"/>
        </w:rPr>
        <w:t>:</w:t>
      </w:r>
      <w:r w:rsidR="00212EEA">
        <w:rPr>
          <w:rFonts w:ascii="Times New Roman" w:hAnsi="Times New Roman" w:cs="Times New Roman"/>
        </w:rPr>
        <w:t xml:space="preserve"> </w:t>
      </w:r>
      <w:r w:rsidR="00563155">
        <w:rPr>
          <w:rFonts w:ascii="Times New Roman" w:hAnsi="Times New Roman" w:cs="Times New Roman"/>
        </w:rPr>
        <w:t>99980036360</w:t>
      </w:r>
    </w:p>
    <w:p w:rsidR="00B817D5" w:rsidRPr="002D7C0A" w:rsidRDefault="00630EBC" w:rsidP="006107AB">
      <w:pPr>
        <w:rPr>
          <w:rFonts w:ascii="Times New Roman" w:hAnsi="Times New Roman" w:cs="Times New Roman"/>
        </w:rPr>
      </w:pPr>
      <w:r w:rsidRPr="002D7C0A">
        <w:rPr>
          <w:rFonts w:ascii="Times New Roman" w:hAnsi="Times New Roman" w:cs="Times New Roman"/>
        </w:rPr>
        <w:t xml:space="preserve">9) Number of Participants: </w:t>
      </w:r>
      <w:r w:rsidR="00563155">
        <w:rPr>
          <w:rFonts w:ascii="Times New Roman" w:hAnsi="Times New Roman" w:cs="Times New Roman"/>
        </w:rPr>
        <w:t>45</w:t>
      </w:r>
    </w:p>
    <w:p w:rsidR="00B817D5" w:rsidRPr="002D7C0A" w:rsidRDefault="00630EBC" w:rsidP="00763C69">
      <w:pPr>
        <w:rPr>
          <w:rFonts w:ascii="Times New Roman" w:hAnsi="Times New Roman" w:cs="Times New Roman"/>
        </w:rPr>
      </w:pPr>
      <w:r w:rsidRPr="002D7C0A">
        <w:rPr>
          <w:rFonts w:ascii="Times New Roman" w:hAnsi="Times New Roman" w:cs="Times New Roman"/>
        </w:rPr>
        <w:t xml:space="preserve">10) Registration Link: </w:t>
      </w:r>
      <w:r w:rsidR="00563155">
        <w:rPr>
          <w:rFonts w:ascii="Times New Roman" w:hAnsi="Times New Roman" w:cs="Times New Roman"/>
        </w:rPr>
        <w:t>-</w:t>
      </w:r>
    </w:p>
    <w:p w:rsidR="00406CDD" w:rsidRPr="002D7C0A" w:rsidRDefault="00406CDD" w:rsidP="006107AB">
      <w:pPr>
        <w:rPr>
          <w:rFonts w:ascii="Times New Roman" w:hAnsi="Times New Roman" w:cs="Times New Roman"/>
        </w:rPr>
      </w:pPr>
      <w:r w:rsidRPr="002D7C0A">
        <w:rPr>
          <w:rFonts w:ascii="Times New Roman" w:hAnsi="Times New Roman" w:cs="Times New Roman"/>
        </w:rPr>
        <w:t>11) Expert contact No</w:t>
      </w:r>
      <w:r w:rsidR="00E01395" w:rsidRPr="002D7C0A">
        <w:rPr>
          <w:rFonts w:ascii="Times New Roman" w:hAnsi="Times New Roman" w:cs="Times New Roman"/>
        </w:rPr>
        <w:t>.</w:t>
      </w:r>
      <w:r w:rsidR="00E01395">
        <w:rPr>
          <w:rFonts w:ascii="Times New Roman" w:hAnsi="Times New Roman" w:cs="Times New Roman"/>
        </w:rPr>
        <w:t xml:space="preserve"> </w:t>
      </w:r>
      <w:r w:rsidR="001A11AB">
        <w:rPr>
          <w:rFonts w:ascii="Times New Roman" w:hAnsi="Times New Roman" w:cs="Times New Roman"/>
        </w:rPr>
        <w:t xml:space="preserve">: </w:t>
      </w:r>
      <w:r w:rsidR="00563155">
        <w:rPr>
          <w:rFonts w:ascii="Times New Roman" w:hAnsi="Times New Roman" w:cs="Times New Roman"/>
        </w:rPr>
        <w:t>- 9998003630</w:t>
      </w:r>
    </w:p>
    <w:p w:rsidR="00C02FC0" w:rsidRDefault="00406CDD" w:rsidP="006107AB">
      <w:pPr>
        <w:rPr>
          <w:rFonts w:ascii="Times New Roman" w:hAnsi="Times New Roman" w:cs="Times New Roman"/>
        </w:rPr>
      </w:pPr>
      <w:r w:rsidRPr="002D7C0A">
        <w:rPr>
          <w:rFonts w:ascii="Times New Roman" w:hAnsi="Times New Roman" w:cs="Times New Roman"/>
        </w:rPr>
        <w:t>12) Expert email ID:</w:t>
      </w:r>
      <w:r w:rsidR="00563155">
        <w:rPr>
          <w:rFonts w:ascii="Times New Roman" w:hAnsi="Times New Roman" w:cs="Times New Roman"/>
        </w:rPr>
        <w:t xml:space="preserve"> - kuntesh.jani@ldce.ac.in</w:t>
      </w:r>
    </w:p>
    <w:p w:rsidR="00F41005" w:rsidRDefault="00C02FC0" w:rsidP="006107AB">
      <w:pPr>
        <w:rPr>
          <w:rFonts w:ascii="Times New Roman" w:hAnsi="Times New Roman" w:cs="Times New Roman"/>
        </w:rPr>
      </w:pPr>
      <w:r w:rsidRPr="002D7C0A">
        <w:rPr>
          <w:rFonts w:ascii="Times New Roman" w:hAnsi="Times New Roman" w:cs="Times New Roman"/>
        </w:rPr>
        <w:t xml:space="preserve"> </w:t>
      </w:r>
      <w:r w:rsidR="00406CDD" w:rsidRPr="002D7C0A">
        <w:rPr>
          <w:rFonts w:ascii="Times New Roman" w:hAnsi="Times New Roman" w:cs="Times New Roman"/>
        </w:rPr>
        <w:t>13) Expert’s Designation and college name:</w:t>
      </w:r>
      <w:r w:rsidR="00C75E3D" w:rsidRPr="00C75E3D">
        <w:t xml:space="preserve"> </w:t>
      </w:r>
      <w:r w:rsidR="00563155">
        <w:t>- Assistant Professor – LDCE.</w:t>
      </w:r>
    </w:p>
    <w:p w:rsidR="00406CDD" w:rsidRDefault="00406CDD" w:rsidP="006107AB">
      <w:pPr>
        <w:rPr>
          <w:rFonts w:ascii="Times New Roman" w:hAnsi="Times New Roman" w:cs="Times New Roman"/>
        </w:rPr>
      </w:pPr>
      <w:r w:rsidRPr="002D7C0A">
        <w:rPr>
          <w:rFonts w:ascii="Times New Roman" w:hAnsi="Times New Roman" w:cs="Times New Roman"/>
        </w:rPr>
        <w:t xml:space="preserve">14)  </w:t>
      </w:r>
      <w:r w:rsidR="009B2817" w:rsidRPr="002D7C0A">
        <w:rPr>
          <w:rFonts w:ascii="Times New Roman" w:hAnsi="Times New Roman" w:cs="Times New Roman"/>
        </w:rPr>
        <w:t>Photo</w:t>
      </w:r>
      <w:r w:rsidRPr="002D7C0A">
        <w:rPr>
          <w:rFonts w:ascii="Times New Roman" w:hAnsi="Times New Roman" w:cs="Times New Roman"/>
        </w:rPr>
        <w:t xml:space="preserve"> graphs of </w:t>
      </w:r>
      <w:r w:rsidR="009B2817" w:rsidRPr="002D7C0A">
        <w:rPr>
          <w:rFonts w:ascii="Times New Roman" w:hAnsi="Times New Roman" w:cs="Times New Roman"/>
        </w:rPr>
        <w:t>Seminar:</w:t>
      </w:r>
      <w:r w:rsidRPr="002D7C0A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0" w:type="auto"/>
        <w:tblLook w:val="04A0"/>
      </w:tblPr>
      <w:tblGrid>
        <w:gridCol w:w="4296"/>
        <w:gridCol w:w="4699"/>
      </w:tblGrid>
      <w:tr w:rsidR="00455182" w:rsidTr="00455182">
        <w:trPr>
          <w:trHeight w:val="3241"/>
        </w:trPr>
        <w:tc>
          <w:tcPr>
            <w:tcW w:w="1963" w:type="dxa"/>
          </w:tcPr>
          <w:p w:rsidR="00455182" w:rsidRDefault="00455182" w:rsidP="006107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bidi="ar-SA"/>
              </w:rPr>
              <w:drawing>
                <wp:inline distT="0" distB="0" distL="0" distR="0">
                  <wp:extent cx="2567541" cy="1925782"/>
                  <wp:effectExtent l="19050" t="0" r="4209" b="0"/>
                  <wp:docPr id="1" name="Picture 0" descr="WhatsApp Image 2023-09-29 at 4.45.04 PM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3-09-29 at 4.45.04 PM (1).jpeg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8398" cy="1926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9" w:type="dxa"/>
          </w:tcPr>
          <w:p w:rsidR="00455182" w:rsidRDefault="00455182" w:rsidP="006107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bidi="ar-SA"/>
              </w:rPr>
              <w:drawing>
                <wp:inline distT="0" distB="0" distL="0" distR="0">
                  <wp:extent cx="2661938" cy="1925781"/>
                  <wp:effectExtent l="19050" t="0" r="5062" b="0"/>
                  <wp:docPr id="2" name="Picture 1" descr="WhatsApp Image 2023-09-29 at 4.45.04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3-09-29 at 4.45.04 PM.jpe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2828" cy="1926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63155" w:rsidRDefault="00563155" w:rsidP="006107AB">
      <w:pPr>
        <w:rPr>
          <w:rFonts w:ascii="Times New Roman" w:hAnsi="Times New Roman" w:cs="Times New Roman"/>
        </w:rPr>
      </w:pPr>
    </w:p>
    <w:p w:rsidR="00573A79" w:rsidRDefault="00573A79" w:rsidP="006107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5) Venue:</w:t>
      </w:r>
      <w:r w:rsidR="00563155">
        <w:rPr>
          <w:rFonts w:ascii="Times New Roman" w:hAnsi="Times New Roman" w:cs="Times New Roman"/>
        </w:rPr>
        <w:t xml:space="preserve"> 3001 – Annexie Building</w:t>
      </w:r>
    </w:p>
    <w:p w:rsidR="00276BB3" w:rsidRDefault="00276BB3" w:rsidP="006107AB">
      <w:pPr>
        <w:rPr>
          <w:rFonts w:ascii="Times New Roman" w:hAnsi="Times New Roman" w:cs="Times New Roman"/>
        </w:rPr>
      </w:pPr>
    </w:p>
    <w:p w:rsidR="00B01AFC" w:rsidRPr="002D7C0A" w:rsidRDefault="00B01AFC" w:rsidP="006D79BE">
      <w:pPr>
        <w:rPr>
          <w:rFonts w:ascii="Times New Roman" w:hAnsi="Times New Roman" w:cs="Times New Roman"/>
        </w:rPr>
      </w:pPr>
    </w:p>
    <w:sectPr w:rsidR="00B01AFC" w:rsidRPr="002D7C0A" w:rsidSect="00763C69">
      <w:pgSz w:w="12240" w:h="15840"/>
      <w:pgMar w:top="1440" w:right="63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55CE4" w:rsidRDefault="00655CE4" w:rsidP="00134118">
      <w:pPr>
        <w:spacing w:after="0" w:line="240" w:lineRule="auto"/>
      </w:pPr>
      <w:r>
        <w:separator/>
      </w:r>
    </w:p>
  </w:endnote>
  <w:endnote w:type="continuationSeparator" w:id="1">
    <w:p w:rsidR="00655CE4" w:rsidRDefault="00655CE4" w:rsidP="001341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55CE4" w:rsidRDefault="00655CE4" w:rsidP="00134118">
      <w:pPr>
        <w:spacing w:after="0" w:line="240" w:lineRule="auto"/>
      </w:pPr>
      <w:r>
        <w:separator/>
      </w:r>
    </w:p>
  </w:footnote>
  <w:footnote w:type="continuationSeparator" w:id="1">
    <w:p w:rsidR="00655CE4" w:rsidRDefault="00655CE4" w:rsidP="001341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MTAxtTQwMbA0MjM3NzVR0lEKTi0uzszPAykwrAUAXH2WeSwAAAA="/>
  </w:docVars>
  <w:rsids>
    <w:rsidRoot w:val="006107AB"/>
    <w:rsid w:val="0009687E"/>
    <w:rsid w:val="001161F6"/>
    <w:rsid w:val="00134118"/>
    <w:rsid w:val="001431C5"/>
    <w:rsid w:val="00175D7B"/>
    <w:rsid w:val="001A11AB"/>
    <w:rsid w:val="001E12E7"/>
    <w:rsid w:val="00212EEA"/>
    <w:rsid w:val="0022759F"/>
    <w:rsid w:val="0025444E"/>
    <w:rsid w:val="002626A9"/>
    <w:rsid w:val="00276BB3"/>
    <w:rsid w:val="002C345F"/>
    <w:rsid w:val="002D267C"/>
    <w:rsid w:val="002D7C0A"/>
    <w:rsid w:val="0031565F"/>
    <w:rsid w:val="00325550"/>
    <w:rsid w:val="00333435"/>
    <w:rsid w:val="00390E2F"/>
    <w:rsid w:val="003A7ECD"/>
    <w:rsid w:val="003D0066"/>
    <w:rsid w:val="00406CDD"/>
    <w:rsid w:val="00455182"/>
    <w:rsid w:val="00474767"/>
    <w:rsid w:val="004F68D7"/>
    <w:rsid w:val="005337FC"/>
    <w:rsid w:val="0054279F"/>
    <w:rsid w:val="00551D0A"/>
    <w:rsid w:val="00563155"/>
    <w:rsid w:val="00573A79"/>
    <w:rsid w:val="00577ADC"/>
    <w:rsid w:val="005A1499"/>
    <w:rsid w:val="005E70FB"/>
    <w:rsid w:val="006107AB"/>
    <w:rsid w:val="00611772"/>
    <w:rsid w:val="00630EBC"/>
    <w:rsid w:val="00655CE4"/>
    <w:rsid w:val="006B1657"/>
    <w:rsid w:val="006D79BE"/>
    <w:rsid w:val="00763C69"/>
    <w:rsid w:val="00765770"/>
    <w:rsid w:val="007A0411"/>
    <w:rsid w:val="00821B8D"/>
    <w:rsid w:val="0084264C"/>
    <w:rsid w:val="008703C4"/>
    <w:rsid w:val="008C10A9"/>
    <w:rsid w:val="008F5D5D"/>
    <w:rsid w:val="009706E7"/>
    <w:rsid w:val="009B2817"/>
    <w:rsid w:val="00A607F7"/>
    <w:rsid w:val="00A73290"/>
    <w:rsid w:val="00B01AFC"/>
    <w:rsid w:val="00B361BB"/>
    <w:rsid w:val="00B817D5"/>
    <w:rsid w:val="00B96AE2"/>
    <w:rsid w:val="00C02FC0"/>
    <w:rsid w:val="00C2249A"/>
    <w:rsid w:val="00C75E3D"/>
    <w:rsid w:val="00C864E3"/>
    <w:rsid w:val="00C969FD"/>
    <w:rsid w:val="00CC1AD9"/>
    <w:rsid w:val="00CF6648"/>
    <w:rsid w:val="00D17BB4"/>
    <w:rsid w:val="00D2245E"/>
    <w:rsid w:val="00D40A9C"/>
    <w:rsid w:val="00D417EF"/>
    <w:rsid w:val="00DE1949"/>
    <w:rsid w:val="00DF4DFE"/>
    <w:rsid w:val="00E01395"/>
    <w:rsid w:val="00E13511"/>
    <w:rsid w:val="00E42F12"/>
    <w:rsid w:val="00E544E2"/>
    <w:rsid w:val="00E80E81"/>
    <w:rsid w:val="00EF4784"/>
    <w:rsid w:val="00F41005"/>
    <w:rsid w:val="00F427BD"/>
    <w:rsid w:val="00FA05B8"/>
    <w:rsid w:val="00FA5945"/>
    <w:rsid w:val="00FB7B6C"/>
    <w:rsid w:val="00FF3506"/>
    <w:rsid w:val="00FF4C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35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0EBC"/>
    <w:rPr>
      <w:color w:val="0000FF"/>
      <w:u w:val="single"/>
    </w:rPr>
  </w:style>
  <w:style w:type="table" w:styleId="TableGrid">
    <w:name w:val="Table Grid"/>
    <w:basedOn w:val="TableNormal"/>
    <w:uiPriority w:val="59"/>
    <w:rsid w:val="002D267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26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67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65770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Shruti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765770"/>
    <w:rPr>
      <w:rFonts w:ascii="Calibri" w:eastAsia="Calibri" w:hAnsi="Calibri" w:cs="Shruti"/>
      <w:lang w:bidi="ar-SA"/>
    </w:rPr>
  </w:style>
  <w:style w:type="paragraph" w:styleId="Footer">
    <w:name w:val="footer"/>
    <w:basedOn w:val="Normal"/>
    <w:link w:val="FooterChar"/>
    <w:uiPriority w:val="99"/>
    <w:semiHidden/>
    <w:unhideWhenUsed/>
    <w:rsid w:val="001341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3411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dce1</dc:creator>
  <cp:lastModifiedBy>admin12</cp:lastModifiedBy>
  <cp:revision>7</cp:revision>
  <dcterms:created xsi:type="dcterms:W3CDTF">2020-09-04T06:44:00Z</dcterms:created>
  <dcterms:modified xsi:type="dcterms:W3CDTF">2023-09-29T11:17:00Z</dcterms:modified>
</cp:coreProperties>
</file>